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FF3A287" w:rsidR="009815C7" w:rsidRPr="007B0071" w:rsidRDefault="00B97E75"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w:t>
      </w:r>
      <w:r w:rsidR="008871EF">
        <w:rPr>
          <w:rFonts w:ascii="Sylfaen" w:hAnsi="Sylfaen" w:cs="Sylfaen"/>
          <w:b/>
          <w:lang w:val="ka-GE"/>
        </w:rPr>
        <w:t xml:space="preserve"> რაიონბ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10D4C1C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97E75"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36DDC29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A70240">
        <w:rPr>
          <w:rFonts w:asciiTheme="minorHAnsi" w:hAnsiTheme="minorHAnsi" w:cstheme="minorHAnsi"/>
          <w:b/>
        </w:rPr>
        <w:t>7</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681BEA32" w:rsidR="004A02D2" w:rsidRPr="00720AC9" w:rsidRDefault="00A70240" w:rsidP="00A70240">
      <w:pPr>
        <w:pStyle w:val="ListParagraph"/>
        <w:numPr>
          <w:ilvl w:val="0"/>
          <w:numId w:val="6"/>
        </w:numPr>
        <w:spacing w:after="0" w:line="240" w:lineRule="auto"/>
        <w:rPr>
          <w:rFonts w:ascii="Sylfaen" w:hAnsi="Sylfaen" w:cs="Sylfaen"/>
          <w:b/>
          <w:u w:val="single"/>
          <w:lang w:val="ka-GE"/>
        </w:rPr>
      </w:pPr>
      <w:bookmarkStart w:id="0" w:name="_GoBack"/>
      <w:bookmarkEnd w:id="0"/>
      <w:r w:rsidRPr="00720AC9">
        <w:rPr>
          <w:rFonts w:ascii="Sylfaen" w:hAnsi="Sylfaen" w:cs="Sylfaen"/>
          <w:b/>
          <w:u w:val="single"/>
          <w:lang w:val="ka-GE"/>
        </w:rPr>
        <w:t xml:space="preserve">შატბერაშვილის 2 შესახვევი_წყალარინების ქსელის რეაბილიტაცია </w:t>
      </w:r>
    </w:p>
    <w:p w14:paraId="27A60017" w14:textId="7C5584C7" w:rsidR="00A01FC3" w:rsidRPr="00720AC9" w:rsidRDefault="00A70240" w:rsidP="00A70240">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ჩოხელის 2 შესახვევი წყალსადენის </w:t>
      </w:r>
      <w:r w:rsidR="009667B4" w:rsidRPr="00720AC9">
        <w:rPr>
          <w:rFonts w:ascii="Sylfaen" w:hAnsi="Sylfaen" w:cs="Sylfaen"/>
          <w:b/>
          <w:u w:val="single"/>
          <w:lang w:val="ka-GE"/>
        </w:rPr>
        <w:t>ქსელის  რეაბილიტაცია</w:t>
      </w:r>
    </w:p>
    <w:p w14:paraId="677BAB62" w14:textId="77777777" w:rsidR="00A70240" w:rsidRPr="00720AC9" w:rsidRDefault="00A70240" w:rsidP="00A70240">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ალასანიას ქუჩაზე წყალარინების ქსელის რეაბილიტაცია</w:t>
      </w:r>
    </w:p>
    <w:p w14:paraId="21299B8F" w14:textId="31BB4E5B" w:rsidR="005A755D"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მარგიანის ქუჩაზე (ჟღენტი) წყალარინების ქსელის რეაბილიტაცია</w:t>
      </w:r>
    </w:p>
    <w:p w14:paraId="491B37B2" w14:textId="2C934D83" w:rsidR="005A755D"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ზემო ვეძისი , #81-ის მიმდებარედ წყალარინების </w:t>
      </w:r>
      <w:r w:rsidR="00896DC9" w:rsidRPr="00720AC9">
        <w:rPr>
          <w:rFonts w:ascii="Sylfaen" w:hAnsi="Sylfaen" w:cs="Sylfaen"/>
          <w:b/>
          <w:u w:val="single"/>
          <w:lang w:val="ka-GE"/>
        </w:rPr>
        <w:t>გარე ქსელის მოწყობა</w:t>
      </w:r>
    </w:p>
    <w:p w14:paraId="75C589D9" w14:textId="0A10733D" w:rsidR="00896DC9"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დიღმის სასწავლო-საცდელი მეურნეობის ტერიტ, ს.კ.01.72.14.010.015, ცისნამი ჯამაგიძე, </w:t>
      </w:r>
      <w:r w:rsidR="00896DC9" w:rsidRPr="00720AC9">
        <w:rPr>
          <w:rFonts w:ascii="Sylfaen" w:hAnsi="Sylfaen" w:cs="Sylfaen"/>
          <w:b/>
          <w:u w:val="single"/>
          <w:lang w:val="ka-GE"/>
        </w:rPr>
        <w:t>კანალიზაციის გარე ქსელის მოწყობა</w:t>
      </w:r>
    </w:p>
    <w:p w14:paraId="3421B138" w14:textId="2A331345" w:rsidR="00720AC9"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ი. გამრეკელის ქ. №35ა-ში მდებარე წყალსადენის გარე ქსელ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8402BC3" w:rsidR="00DB5C8D" w:rsidRDefault="00B97E75" w:rsidP="00DE5EA9">
      <w:pPr>
        <w:spacing w:after="0" w:line="240" w:lineRule="auto"/>
        <w:jc w:val="both"/>
        <w:rPr>
          <w:rFonts w:ascii="Sylfaen" w:hAnsi="Sylfaen" w:cs="Sylfaen"/>
          <w:lang w:val="ka-GE"/>
        </w:rPr>
      </w:pPr>
      <w:r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A70240">
        <w:rPr>
          <w:rFonts w:ascii="Sylfaen" w:hAnsi="Sylfaen" w:cs="Sylfaen"/>
          <w:lang w:val="ka-GE"/>
        </w:rPr>
        <w:t>ალასანიას ქუჩაზე წ</w:t>
      </w:r>
      <w:r w:rsidR="00A70240">
        <w:rPr>
          <w:rFonts w:ascii="Sylfaen" w:hAnsi="Sylfaen" w:cs="Sylfaen"/>
          <w:lang w:val="ka-GE"/>
        </w:rPr>
        <w:t xml:space="preserve">ყალარინების ქსელის რეაბილიტაციის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8D4DDE6"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B97E75">
        <w:rPr>
          <w:rFonts w:ascii="Sylfaen" w:hAnsi="Sylfaen"/>
          <w:lang w:val="ka-GE"/>
        </w:rPr>
        <w:t>გლდანი-ნაზ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61A60" w14:textId="77777777" w:rsidR="006C5FCD" w:rsidRDefault="006C5FCD" w:rsidP="007902EA">
      <w:pPr>
        <w:spacing w:after="0" w:line="240" w:lineRule="auto"/>
      </w:pPr>
      <w:r>
        <w:separator/>
      </w:r>
    </w:p>
  </w:endnote>
  <w:endnote w:type="continuationSeparator" w:id="0">
    <w:p w14:paraId="290F4879" w14:textId="77777777" w:rsidR="006C5FCD" w:rsidRDefault="006C5FC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DA47718" w:rsidR="00A52D43" w:rsidRDefault="00A52D43">
        <w:pPr>
          <w:pStyle w:val="Footer"/>
          <w:jc w:val="right"/>
        </w:pPr>
        <w:r>
          <w:fldChar w:fldCharType="begin"/>
        </w:r>
        <w:r>
          <w:instrText xml:space="preserve"> PAGE   \* MERGEFORMAT </w:instrText>
        </w:r>
        <w:r>
          <w:fldChar w:fldCharType="separate"/>
        </w:r>
        <w:r w:rsidR="006C5FCD">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4328F" w14:textId="77777777" w:rsidR="006C5FCD" w:rsidRDefault="006C5FCD" w:rsidP="007902EA">
      <w:pPr>
        <w:spacing w:after="0" w:line="240" w:lineRule="auto"/>
      </w:pPr>
      <w:r>
        <w:separator/>
      </w:r>
    </w:p>
  </w:footnote>
  <w:footnote w:type="continuationSeparator" w:id="0">
    <w:p w14:paraId="60083EF4" w14:textId="77777777" w:rsidR="006C5FCD" w:rsidRDefault="006C5FC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98256-2F83-4052-B0A4-D52E03224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6</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9</cp:revision>
  <cp:lastPrinted>2015-07-27T06:36:00Z</cp:lastPrinted>
  <dcterms:created xsi:type="dcterms:W3CDTF">2020-11-03T14:15:00Z</dcterms:created>
  <dcterms:modified xsi:type="dcterms:W3CDTF">2022-12-30T09:18:00Z</dcterms:modified>
</cp:coreProperties>
</file>